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up</w:t>
      </w:r>
      <w:r>
        <w:t xml:space="preserve"> </w:t>
      </w:r>
      <w:r>
        <w:t xml:space="preserve">Network</w:t>
      </w:r>
    </w:p>
    <w:p>
      <w:pPr>
        <w:pStyle w:val="Author"/>
      </w:pPr>
      <w:r>
        <w:t xml:space="preserve">Junha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03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up Network</dc:title>
  <dc:creator>Junha Park</dc:creator>
  <cp:keywords>Startup Network, Scocial Network</cp:keywords>
  <dcterms:created xsi:type="dcterms:W3CDTF">2024-03-27T02:07:35Z</dcterms:created>
  <dcterms:modified xsi:type="dcterms:W3CDTF">2024-03-27T02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